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27069" w14:textId="77777777" w:rsidR="001E6D96" w:rsidRDefault="0082604B" w:rsidP="00E11CCE">
      <w:pPr>
        <w:jc w:val="righ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arszawa, </w:t>
      </w:r>
      <w:r w:rsidR="00B81CA6">
        <w:rPr>
          <w:rFonts w:ascii="Calibri" w:hAnsi="Calibri" w:cs="Calibri"/>
          <w:sz w:val="22"/>
          <w:szCs w:val="22"/>
        </w:rPr>
        <w:t>…</w:t>
      </w:r>
      <w:r w:rsidR="00C710DD">
        <w:rPr>
          <w:rFonts w:ascii="Calibri" w:hAnsi="Calibri" w:cs="Calibri"/>
          <w:sz w:val="22"/>
          <w:szCs w:val="22"/>
        </w:rPr>
        <w:t>…</w:t>
      </w:r>
      <w:r w:rsidR="00A364FD">
        <w:rPr>
          <w:rFonts w:ascii="Calibri" w:hAnsi="Calibri" w:cs="Calibri"/>
          <w:sz w:val="22"/>
          <w:szCs w:val="22"/>
        </w:rPr>
        <w:t>.</w:t>
      </w:r>
      <w:r w:rsidR="001E6D96">
        <w:rPr>
          <w:rFonts w:ascii="Calibri" w:hAnsi="Calibri" w:cs="Calibri"/>
          <w:sz w:val="22"/>
          <w:szCs w:val="22"/>
        </w:rPr>
        <w:t>20</w:t>
      </w:r>
      <w:r w:rsidR="00467346">
        <w:rPr>
          <w:rFonts w:ascii="Calibri" w:hAnsi="Calibri" w:cs="Calibri"/>
          <w:sz w:val="22"/>
          <w:szCs w:val="22"/>
        </w:rPr>
        <w:t>2</w:t>
      </w:r>
      <w:r w:rsidR="00A364FD">
        <w:rPr>
          <w:rFonts w:ascii="Calibri" w:hAnsi="Calibri" w:cs="Calibri"/>
          <w:sz w:val="22"/>
          <w:szCs w:val="22"/>
        </w:rPr>
        <w:t>3</w:t>
      </w:r>
      <w:r w:rsidR="001E6D96">
        <w:rPr>
          <w:rFonts w:ascii="Calibri" w:hAnsi="Calibri" w:cs="Calibri"/>
          <w:sz w:val="22"/>
          <w:szCs w:val="22"/>
        </w:rPr>
        <w:t xml:space="preserve"> r.</w:t>
      </w:r>
    </w:p>
    <w:p w14:paraId="3E1F276A" w14:textId="77777777" w:rsidR="001E6D96" w:rsidRDefault="001E6D96" w:rsidP="00E11CCE">
      <w:pPr>
        <w:jc w:val="right"/>
        <w:rPr>
          <w:rFonts w:ascii="Calibri" w:hAnsi="Calibri" w:cs="Calibri"/>
          <w:sz w:val="22"/>
          <w:szCs w:val="22"/>
        </w:rPr>
      </w:pPr>
    </w:p>
    <w:p w14:paraId="4C37DAFC" w14:textId="77777777" w:rsidR="001E6D96" w:rsidRDefault="00B81CA6" w:rsidP="00A364FD">
      <w:pPr>
        <w:suppressAutoHyphens/>
        <w:jc w:val="center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U</w:t>
      </w:r>
      <w:r w:rsidR="006F404B">
        <w:rPr>
          <w:rFonts w:ascii="Calibri" w:hAnsi="Calibri" w:cs="Calibri"/>
          <w:b/>
          <w:sz w:val="22"/>
          <w:szCs w:val="22"/>
        </w:rPr>
        <w:t xml:space="preserve">wagi do projektu </w:t>
      </w:r>
      <w:r w:rsidR="00C710DD" w:rsidRPr="00C710DD">
        <w:rPr>
          <w:rFonts w:ascii="Calibri" w:hAnsi="Calibri" w:cs="Calibri"/>
          <w:b/>
          <w:sz w:val="22"/>
          <w:szCs w:val="22"/>
        </w:rPr>
        <w:t xml:space="preserve">kryteriów wyboru przedsięwzięć w części inwestycyjnej </w:t>
      </w:r>
      <w:r w:rsidR="00C710DD">
        <w:rPr>
          <w:rFonts w:ascii="Calibri" w:hAnsi="Calibri" w:cs="Calibri"/>
          <w:b/>
          <w:sz w:val="22"/>
          <w:szCs w:val="22"/>
        </w:rPr>
        <w:t>I</w:t>
      </w:r>
      <w:r w:rsidR="00C710DD" w:rsidRPr="00C710DD">
        <w:rPr>
          <w:rFonts w:ascii="Calibri" w:hAnsi="Calibri" w:cs="Calibri"/>
          <w:b/>
          <w:sz w:val="22"/>
          <w:szCs w:val="22"/>
        </w:rPr>
        <w:t xml:space="preserve">nwestycji KPO B2.2.2 </w:t>
      </w:r>
      <w:r w:rsidR="00C710DD">
        <w:rPr>
          <w:rFonts w:ascii="Calibri" w:hAnsi="Calibri" w:cs="Calibri"/>
          <w:b/>
          <w:sz w:val="22"/>
          <w:szCs w:val="22"/>
        </w:rPr>
        <w:t>„</w:t>
      </w:r>
      <w:r w:rsidR="00C710DD" w:rsidRPr="00C710DD">
        <w:rPr>
          <w:rFonts w:ascii="Calibri" w:hAnsi="Calibri" w:cs="Calibri"/>
          <w:b/>
          <w:sz w:val="22"/>
          <w:szCs w:val="22"/>
        </w:rPr>
        <w:t>Instalacje OZE realizowane przez społeczności energetyczne</w:t>
      </w:r>
      <w:r w:rsidR="00C710DD">
        <w:rPr>
          <w:rFonts w:ascii="Calibri" w:hAnsi="Calibri" w:cs="Calibri"/>
          <w:b/>
          <w:sz w:val="22"/>
          <w:szCs w:val="22"/>
        </w:rPr>
        <w:t>”</w:t>
      </w:r>
    </w:p>
    <w:p w14:paraId="15D8C858" w14:textId="77777777" w:rsidR="004811E6" w:rsidRDefault="004811E6" w:rsidP="006F404B">
      <w:pPr>
        <w:suppressAutoHyphens/>
        <w:jc w:val="center"/>
        <w:rPr>
          <w:rFonts w:ascii="Calibri" w:hAnsi="Calibri" w:cs="Calibri"/>
          <w:b/>
          <w:sz w:val="22"/>
          <w:szCs w:val="22"/>
        </w:rPr>
      </w:pPr>
    </w:p>
    <w:tbl>
      <w:tblPr>
        <w:tblW w:w="144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74"/>
        <w:gridCol w:w="8717"/>
      </w:tblGrid>
      <w:tr w:rsidR="004811E6" w:rsidRPr="004811E6" w14:paraId="02022D7A" w14:textId="77777777" w:rsidTr="004811E6">
        <w:trPr>
          <w:jc w:val="center"/>
        </w:trPr>
        <w:tc>
          <w:tcPr>
            <w:tcW w:w="5774" w:type="dxa"/>
            <w:shd w:val="clear" w:color="auto" w:fill="auto"/>
          </w:tcPr>
          <w:p w14:paraId="388AA6CB" w14:textId="77777777" w:rsidR="004811E6" w:rsidRPr="004811E6" w:rsidRDefault="004811E6">
            <w:pPr>
              <w:spacing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4811E6">
              <w:rPr>
                <w:rFonts w:ascii="Calibri" w:hAnsi="Calibri" w:cs="Calibri"/>
                <w:b/>
                <w:bCs/>
                <w:sz w:val="22"/>
                <w:szCs w:val="22"/>
              </w:rPr>
              <w:t>Nazwa podmiotu zgłaszającego:</w:t>
            </w:r>
          </w:p>
        </w:tc>
        <w:tc>
          <w:tcPr>
            <w:tcW w:w="8717" w:type="dxa"/>
            <w:shd w:val="clear" w:color="auto" w:fill="auto"/>
          </w:tcPr>
          <w:p w14:paraId="3A2D96E2" w14:textId="77777777" w:rsidR="004811E6" w:rsidRPr="004811E6" w:rsidRDefault="004811E6">
            <w:pPr>
              <w:spacing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</w:tbl>
    <w:p w14:paraId="28975ED7" w14:textId="77777777" w:rsidR="004811E6" w:rsidRDefault="004811E6" w:rsidP="006F404B">
      <w:pPr>
        <w:suppressAutoHyphens/>
        <w:jc w:val="center"/>
        <w:rPr>
          <w:rFonts w:ascii="Calibri" w:hAnsi="Calibri" w:cs="Calibri"/>
          <w:b/>
          <w:sz w:val="22"/>
          <w:szCs w:val="22"/>
        </w:rPr>
      </w:pPr>
    </w:p>
    <w:p w14:paraId="521E1674" w14:textId="77777777" w:rsidR="001E6D96" w:rsidRDefault="001E6D96" w:rsidP="00E11CCE">
      <w:pPr>
        <w:rPr>
          <w:rFonts w:ascii="Calibri" w:hAnsi="Calibri" w:cs="Calibri"/>
          <w:sz w:val="22"/>
          <w:szCs w:val="22"/>
        </w:rPr>
      </w:pPr>
    </w:p>
    <w:tbl>
      <w:tblPr>
        <w:tblW w:w="144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05"/>
        <w:gridCol w:w="5169"/>
        <w:gridCol w:w="8717"/>
      </w:tblGrid>
      <w:tr w:rsidR="001E6D96" w14:paraId="5C6E7993" w14:textId="77777777" w:rsidTr="004811E6">
        <w:trPr>
          <w:jc w:val="center"/>
        </w:trPr>
        <w:tc>
          <w:tcPr>
            <w:tcW w:w="605" w:type="dxa"/>
          </w:tcPr>
          <w:p w14:paraId="67504165" w14:textId="77777777" w:rsidR="001E6D96" w:rsidRDefault="001E6D96" w:rsidP="00E11CCE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Lp.</w:t>
            </w:r>
          </w:p>
        </w:tc>
        <w:tc>
          <w:tcPr>
            <w:tcW w:w="5169" w:type="dxa"/>
          </w:tcPr>
          <w:p w14:paraId="0CE9B70E" w14:textId="77777777" w:rsidR="001E6D96" w:rsidRDefault="00B81CA6" w:rsidP="00E11CCE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Zapis, którego uwaga dotyczy</w:t>
            </w:r>
          </w:p>
        </w:tc>
        <w:tc>
          <w:tcPr>
            <w:tcW w:w="8717" w:type="dxa"/>
          </w:tcPr>
          <w:p w14:paraId="7D20551F" w14:textId="77777777" w:rsidR="001E6D96" w:rsidRDefault="001E6D96" w:rsidP="00E11CCE">
            <w:pPr>
              <w:spacing w:after="120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Stanowisko</w:t>
            </w:r>
            <w:r w:rsidR="00B81CA6">
              <w:rPr>
                <w:rFonts w:ascii="Calibri" w:hAnsi="Calibri" w:cs="Calibri"/>
                <w:b/>
                <w:sz w:val="22"/>
                <w:szCs w:val="22"/>
              </w:rPr>
              <w:t>/Zgłoszona uwaga</w:t>
            </w:r>
          </w:p>
        </w:tc>
      </w:tr>
      <w:tr w:rsidR="004846C1" w14:paraId="50459396" w14:textId="77777777" w:rsidTr="004811E6">
        <w:trPr>
          <w:jc w:val="center"/>
        </w:trPr>
        <w:tc>
          <w:tcPr>
            <w:tcW w:w="605" w:type="dxa"/>
            <w:shd w:val="clear" w:color="auto" w:fill="auto"/>
          </w:tcPr>
          <w:p w14:paraId="153AEB39" w14:textId="77777777" w:rsidR="004846C1" w:rsidRDefault="004846C1" w:rsidP="004811E6">
            <w:pPr>
              <w:numPr>
                <w:ilvl w:val="0"/>
                <w:numId w:val="20"/>
              </w:numPr>
              <w:ind w:left="360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5169" w:type="dxa"/>
            <w:shd w:val="clear" w:color="auto" w:fill="auto"/>
          </w:tcPr>
          <w:p w14:paraId="105EB5FD" w14:textId="77777777" w:rsidR="00272219" w:rsidRDefault="00272219" w:rsidP="007E5151">
            <w:pPr>
              <w:spacing w:after="120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8717" w:type="dxa"/>
            <w:shd w:val="clear" w:color="auto" w:fill="auto"/>
          </w:tcPr>
          <w:p w14:paraId="1C785AF1" w14:textId="77777777" w:rsidR="00034E8E" w:rsidRDefault="00034E8E" w:rsidP="00B026FB">
            <w:pPr>
              <w:spacing w:after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846C1" w14:paraId="660604F5" w14:textId="77777777" w:rsidTr="004811E6">
        <w:trPr>
          <w:jc w:val="center"/>
        </w:trPr>
        <w:tc>
          <w:tcPr>
            <w:tcW w:w="605" w:type="dxa"/>
            <w:shd w:val="clear" w:color="auto" w:fill="auto"/>
          </w:tcPr>
          <w:p w14:paraId="183BB8A3" w14:textId="77777777" w:rsidR="004846C1" w:rsidRDefault="004846C1" w:rsidP="004811E6">
            <w:pPr>
              <w:numPr>
                <w:ilvl w:val="0"/>
                <w:numId w:val="20"/>
              </w:numPr>
              <w:ind w:left="360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5169" w:type="dxa"/>
            <w:shd w:val="clear" w:color="auto" w:fill="auto"/>
          </w:tcPr>
          <w:p w14:paraId="46270235" w14:textId="77777777" w:rsidR="00E26D9A" w:rsidRDefault="00E26D9A" w:rsidP="00E26D9A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717" w:type="dxa"/>
            <w:shd w:val="clear" w:color="auto" w:fill="auto"/>
          </w:tcPr>
          <w:p w14:paraId="618C7F8C" w14:textId="77777777" w:rsidR="004846C1" w:rsidRDefault="004846C1" w:rsidP="004846C1">
            <w:pPr>
              <w:spacing w:after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846C1" w14:paraId="7EF17525" w14:textId="77777777" w:rsidTr="004811E6">
        <w:trPr>
          <w:jc w:val="center"/>
        </w:trPr>
        <w:tc>
          <w:tcPr>
            <w:tcW w:w="605" w:type="dxa"/>
            <w:shd w:val="clear" w:color="auto" w:fill="auto"/>
          </w:tcPr>
          <w:p w14:paraId="0FF928D0" w14:textId="77777777" w:rsidR="004846C1" w:rsidRDefault="004846C1" w:rsidP="004811E6">
            <w:pPr>
              <w:numPr>
                <w:ilvl w:val="0"/>
                <w:numId w:val="20"/>
              </w:numPr>
              <w:ind w:left="360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5169" w:type="dxa"/>
            <w:shd w:val="clear" w:color="auto" w:fill="auto"/>
          </w:tcPr>
          <w:p w14:paraId="649F6610" w14:textId="77777777" w:rsidR="0088278F" w:rsidRDefault="0088278F" w:rsidP="00D21597">
            <w:pPr>
              <w:pStyle w:val="Default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717" w:type="dxa"/>
            <w:shd w:val="clear" w:color="auto" w:fill="auto"/>
          </w:tcPr>
          <w:p w14:paraId="521B5DFC" w14:textId="77777777" w:rsidR="004846C1" w:rsidRDefault="004846C1" w:rsidP="00034E8E">
            <w:pPr>
              <w:spacing w:after="120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4846C1" w14:paraId="3186E01B" w14:textId="77777777" w:rsidTr="004811E6">
        <w:trPr>
          <w:jc w:val="center"/>
        </w:trPr>
        <w:tc>
          <w:tcPr>
            <w:tcW w:w="605" w:type="dxa"/>
            <w:shd w:val="clear" w:color="auto" w:fill="auto"/>
          </w:tcPr>
          <w:p w14:paraId="1027FC2A" w14:textId="77777777" w:rsidR="004846C1" w:rsidRDefault="004846C1" w:rsidP="004811E6">
            <w:pPr>
              <w:numPr>
                <w:ilvl w:val="0"/>
                <w:numId w:val="20"/>
              </w:numPr>
              <w:ind w:left="360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5169" w:type="dxa"/>
            <w:shd w:val="clear" w:color="auto" w:fill="auto"/>
          </w:tcPr>
          <w:p w14:paraId="69018423" w14:textId="77777777" w:rsidR="00D21597" w:rsidRDefault="00D21597" w:rsidP="000272E2">
            <w:pPr>
              <w:pStyle w:val="Default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717" w:type="dxa"/>
            <w:shd w:val="clear" w:color="auto" w:fill="auto"/>
          </w:tcPr>
          <w:p w14:paraId="7A372B59" w14:textId="77777777" w:rsidR="004846C1" w:rsidRDefault="004846C1" w:rsidP="006815EE">
            <w:pPr>
              <w:spacing w:after="120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4846C1" w14:paraId="45889737" w14:textId="77777777" w:rsidTr="004811E6">
        <w:trPr>
          <w:jc w:val="center"/>
        </w:trPr>
        <w:tc>
          <w:tcPr>
            <w:tcW w:w="605" w:type="dxa"/>
            <w:shd w:val="clear" w:color="auto" w:fill="auto"/>
          </w:tcPr>
          <w:p w14:paraId="1E503F82" w14:textId="77777777" w:rsidR="004846C1" w:rsidRDefault="004846C1" w:rsidP="004811E6">
            <w:pPr>
              <w:numPr>
                <w:ilvl w:val="0"/>
                <w:numId w:val="20"/>
              </w:numPr>
              <w:ind w:left="360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5169" w:type="dxa"/>
            <w:shd w:val="clear" w:color="auto" w:fill="auto"/>
          </w:tcPr>
          <w:p w14:paraId="07A10D96" w14:textId="77777777" w:rsidR="005D1465" w:rsidRDefault="005D1465" w:rsidP="000A2788">
            <w:pPr>
              <w:pStyle w:val="Default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717" w:type="dxa"/>
            <w:shd w:val="clear" w:color="auto" w:fill="auto"/>
          </w:tcPr>
          <w:p w14:paraId="4892DF2D" w14:textId="77777777" w:rsidR="00C45E1F" w:rsidRDefault="00C45E1F" w:rsidP="000A2788">
            <w:pPr>
              <w:spacing w:after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846C1" w14:paraId="79FEBA53" w14:textId="77777777" w:rsidTr="004811E6">
        <w:trPr>
          <w:jc w:val="center"/>
        </w:trPr>
        <w:tc>
          <w:tcPr>
            <w:tcW w:w="605" w:type="dxa"/>
            <w:shd w:val="clear" w:color="auto" w:fill="auto"/>
          </w:tcPr>
          <w:p w14:paraId="241DF8F7" w14:textId="77777777" w:rsidR="004846C1" w:rsidRDefault="004846C1" w:rsidP="004811E6">
            <w:pPr>
              <w:numPr>
                <w:ilvl w:val="0"/>
                <w:numId w:val="20"/>
              </w:numPr>
              <w:ind w:left="360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5169" w:type="dxa"/>
            <w:shd w:val="clear" w:color="auto" w:fill="auto"/>
          </w:tcPr>
          <w:p w14:paraId="2CE4E95C" w14:textId="77777777" w:rsidR="00DA295A" w:rsidRDefault="00DA295A" w:rsidP="00DA295A">
            <w:pPr>
              <w:pStyle w:val="Default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717" w:type="dxa"/>
            <w:shd w:val="clear" w:color="auto" w:fill="auto"/>
          </w:tcPr>
          <w:p w14:paraId="64D928CA" w14:textId="77777777" w:rsidR="00C45E1F" w:rsidRDefault="00C45E1F" w:rsidP="006E5D6E">
            <w:pPr>
              <w:spacing w:after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846C1" w14:paraId="129FB438" w14:textId="77777777" w:rsidTr="004811E6">
        <w:trPr>
          <w:jc w:val="center"/>
        </w:trPr>
        <w:tc>
          <w:tcPr>
            <w:tcW w:w="605" w:type="dxa"/>
            <w:shd w:val="clear" w:color="auto" w:fill="auto"/>
          </w:tcPr>
          <w:p w14:paraId="3C3F0667" w14:textId="77777777" w:rsidR="004846C1" w:rsidRDefault="004846C1" w:rsidP="004811E6">
            <w:pPr>
              <w:numPr>
                <w:ilvl w:val="0"/>
                <w:numId w:val="20"/>
              </w:numPr>
              <w:ind w:left="360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5169" w:type="dxa"/>
            <w:shd w:val="clear" w:color="auto" w:fill="auto"/>
          </w:tcPr>
          <w:p w14:paraId="58E567D2" w14:textId="77777777" w:rsidR="004846C1" w:rsidRDefault="004846C1" w:rsidP="00550C48">
            <w:pPr>
              <w:pStyle w:val="Default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717" w:type="dxa"/>
            <w:shd w:val="clear" w:color="auto" w:fill="auto"/>
          </w:tcPr>
          <w:p w14:paraId="73CCCB49" w14:textId="77777777" w:rsidR="005171DB" w:rsidRDefault="005171DB" w:rsidP="00F27851">
            <w:pPr>
              <w:spacing w:after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B96083" w14:paraId="5104FE13" w14:textId="77777777" w:rsidTr="004811E6">
        <w:trPr>
          <w:jc w:val="center"/>
        </w:trPr>
        <w:tc>
          <w:tcPr>
            <w:tcW w:w="605" w:type="dxa"/>
            <w:shd w:val="clear" w:color="auto" w:fill="auto"/>
          </w:tcPr>
          <w:p w14:paraId="13D19633" w14:textId="77777777" w:rsidR="00B96083" w:rsidRDefault="00B96083" w:rsidP="004811E6">
            <w:pPr>
              <w:numPr>
                <w:ilvl w:val="0"/>
                <w:numId w:val="20"/>
              </w:numPr>
              <w:ind w:left="360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5169" w:type="dxa"/>
            <w:shd w:val="clear" w:color="auto" w:fill="auto"/>
          </w:tcPr>
          <w:p w14:paraId="6A7BCB70" w14:textId="77777777" w:rsidR="001F7C03" w:rsidRDefault="001F7C03" w:rsidP="001F7C03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717" w:type="dxa"/>
            <w:shd w:val="clear" w:color="auto" w:fill="auto"/>
          </w:tcPr>
          <w:p w14:paraId="2A386846" w14:textId="77777777" w:rsidR="00B96083" w:rsidRDefault="00B96083" w:rsidP="001708CF">
            <w:pPr>
              <w:spacing w:after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C455AF" w14:paraId="5FE2E890" w14:textId="77777777" w:rsidTr="004811E6">
        <w:trPr>
          <w:jc w:val="center"/>
        </w:trPr>
        <w:tc>
          <w:tcPr>
            <w:tcW w:w="605" w:type="dxa"/>
            <w:shd w:val="clear" w:color="auto" w:fill="auto"/>
          </w:tcPr>
          <w:p w14:paraId="47940508" w14:textId="77777777" w:rsidR="00C455AF" w:rsidRDefault="00C455AF" w:rsidP="00C455AF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…</w:t>
            </w:r>
          </w:p>
        </w:tc>
        <w:tc>
          <w:tcPr>
            <w:tcW w:w="5169" w:type="dxa"/>
            <w:shd w:val="clear" w:color="auto" w:fill="auto"/>
          </w:tcPr>
          <w:p w14:paraId="1491CD7D" w14:textId="77777777" w:rsidR="00C455AF" w:rsidRDefault="00C455AF" w:rsidP="001F7C03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717" w:type="dxa"/>
            <w:shd w:val="clear" w:color="auto" w:fill="auto"/>
          </w:tcPr>
          <w:p w14:paraId="3884F620" w14:textId="77777777" w:rsidR="00C455AF" w:rsidRDefault="00C455AF" w:rsidP="001708CF">
            <w:pPr>
              <w:spacing w:after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1F00CC55" w14:textId="77777777" w:rsidR="001E6D96" w:rsidRDefault="001E6D96" w:rsidP="002B74CE">
      <w:pPr>
        <w:ind w:firstLine="708"/>
        <w:rPr>
          <w:rFonts w:ascii="Calibri" w:hAnsi="Calibri" w:cs="Calibri"/>
          <w:sz w:val="22"/>
          <w:szCs w:val="22"/>
        </w:rPr>
      </w:pPr>
    </w:p>
    <w:sectPr w:rsidR="001E6D96">
      <w:headerReference w:type="default" r:id="rId8"/>
      <w:footerReference w:type="default" r:id="rId9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F014E" w14:textId="77777777" w:rsidR="006D2A15" w:rsidRDefault="006D2A15">
      <w:r>
        <w:separator/>
      </w:r>
    </w:p>
  </w:endnote>
  <w:endnote w:type="continuationSeparator" w:id="0">
    <w:p w14:paraId="4075F05D" w14:textId="77777777" w:rsidR="006D2A15" w:rsidRDefault="006D2A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43670" w14:textId="77777777" w:rsidR="00CF6017" w:rsidRDefault="00CF6017" w:rsidP="001E6D96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757603">
      <w:rPr>
        <w:rStyle w:val="Numerstrony"/>
        <w:noProof/>
      </w:rPr>
      <w:t>31</w:t>
    </w:r>
    <w:r>
      <w:rPr>
        <w:rStyle w:val="Numerstrony"/>
      </w:rPr>
      <w:fldChar w:fldCharType="end"/>
    </w:r>
  </w:p>
  <w:p w14:paraId="3DC924A7" w14:textId="77777777" w:rsidR="00CF6017" w:rsidRDefault="00CF6017" w:rsidP="001E6D96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BA18E" w14:textId="77777777" w:rsidR="006D2A15" w:rsidRDefault="006D2A15">
      <w:r>
        <w:separator/>
      </w:r>
    </w:p>
  </w:footnote>
  <w:footnote w:type="continuationSeparator" w:id="0">
    <w:p w14:paraId="45E0FE75" w14:textId="77777777" w:rsidR="006D2A15" w:rsidRDefault="006D2A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16E61" w14:textId="5A81D1AC" w:rsidR="00CF6017" w:rsidRDefault="007915DA" w:rsidP="001E6D96">
    <w:pPr>
      <w:pStyle w:val="Nagwek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7DE56ACE" wp14:editId="6FDBB37E">
              <wp:simplePos x="0" y="0"/>
              <wp:positionH relativeFrom="column">
                <wp:posOffset>988060</wp:posOffset>
              </wp:positionH>
              <wp:positionV relativeFrom="paragraph">
                <wp:posOffset>-312420</wp:posOffset>
              </wp:positionV>
              <wp:extent cx="6805295" cy="720725"/>
              <wp:effectExtent l="0" t="0" r="0" b="0"/>
              <wp:wrapNone/>
              <wp:docPr id="405982915" name="Grupa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805295" cy="720725"/>
                        <a:chOff x="0" y="0"/>
                        <a:chExt cx="6805571" cy="720725"/>
                      </a:xfrm>
                    </wpg:grpSpPr>
                    <pic:pic xmlns:pic="http://schemas.openxmlformats.org/drawingml/2006/picture">
                      <pic:nvPicPr>
                        <pic:cNvPr id="2" name="image2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163996"/>
                          <a:ext cx="1167130" cy="36893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Obraz 4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446144" y="54666"/>
                          <a:ext cx="1511935" cy="575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5" name="Obraz 5" descr="Obraz zawierający tekst&#10;&#10;Opis wygenerowany automatycznie"/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91070" y="54666"/>
                          <a:ext cx="1834515" cy="622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6" name="Obraz 6" descr="Obraz zawierający tekst&#10;&#10;Opis wygenerowany automatycznie"/>
                        <pic:cNvPicPr>
                          <a:picLocks noChangeAspect="1"/>
                        </pic:cNvPicPr>
                      </pic:nvPicPr>
                      <pic:blipFill>
                        <a:blip r:embed="rId4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073926" y="0"/>
                          <a:ext cx="1731645" cy="720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9CAD7F1" id="Grupa 1" o:spid="_x0000_s1026" style="position:absolute;margin-left:77.8pt;margin-top:-24.6pt;width:535.85pt;height:56.75pt;z-index:251657728" coordsize="68055,720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2.png" o:spid="_x0000_s1027" type="#_x0000_t75" style="position:absolute;top:1639;width:11671;height:36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">
                <v:imagedata r:id="rId5" o:title=""/>
              </v:shape>
              <v:shape id="Obraz 4" o:spid="_x0000_s1028" type="#_x0000_t75" style="position:absolute;left:14461;top:546;width:15119;height:57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">
                <v:imagedata r:id="rId6" o:title=""/>
              </v:shape>
              <v:shape id="Obraz 5" o:spid="_x0000_s1029" type="#_x0000_t75" alt="Obraz zawierający tekst&#10;&#10;Opis wygenerowany automatycznie" style="position:absolute;left:30910;top:546;width:18345;height:62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">
                <v:imagedata r:id="rId7" o:title="Obraz zawierający tekst&#10;&#10;Opis wygenerowany automatycznie"/>
              </v:shape>
              <v:shape id="Obraz 6" o:spid="_x0000_s1030" type="#_x0000_t75" alt="Obraz zawierający tekst&#10;&#10;Opis wygenerowany automatycznie" style="position:absolute;left:50739;width:17316;height:72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">
                <v:imagedata r:id="rId8" o:title="Obraz zawierający tekst&#10;&#10;Opis wygenerowany automatycznie"/>
              </v:shape>
            </v:group>
          </w:pict>
        </mc:Fallback>
      </mc:AlternateContent>
    </w:r>
    <w:r>
      <w:rPr>
        <w:noProof/>
      </w:rPr>
      <w:drawing>
        <wp:inline distT="0" distB="0" distL="0" distR="0" wp14:anchorId="653F58A5" wp14:editId="72CEBA2C">
          <wp:extent cx="1016635" cy="575310"/>
          <wp:effectExtent l="0" t="0" r="0" b="0"/>
          <wp:docPr id="1" name="Obraz 1"/>
          <wp:cNvGraphicFramePr>
            <a:graphicFrameLocks xmlns:a="http://schemas.openxmlformats.org/drawingml/2006/main" noMove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Rot="1" noMove="1" noResize="1" noChangeArrowheads="1"/>
                  </pic:cNvPicPr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6635" cy="575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409D"/>
    <w:multiLevelType w:val="hybridMultilevel"/>
    <w:tmpl w:val="8286B210"/>
    <w:lvl w:ilvl="0" w:tplc="FE32750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393541"/>
    <w:multiLevelType w:val="hybridMultilevel"/>
    <w:tmpl w:val="71FAF1C6"/>
    <w:lvl w:ilvl="0" w:tplc="6E5E83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C0439"/>
    <w:multiLevelType w:val="hybridMultilevel"/>
    <w:tmpl w:val="47A03F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A53C3"/>
    <w:multiLevelType w:val="hybridMultilevel"/>
    <w:tmpl w:val="4AE20F80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521846"/>
    <w:multiLevelType w:val="multilevel"/>
    <w:tmpl w:val="49F4832A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isLgl/>
      <w:lvlText w:val="%1.%2."/>
      <w:lvlJc w:val="left"/>
      <w:pPr>
        <w:ind w:left="1428" w:hanging="720"/>
      </w:pPr>
      <w:rPr>
        <w:b w:val="0"/>
        <w:bCs w:val="0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</w:lvl>
    <w:lvl w:ilvl="3">
      <w:start w:val="1"/>
      <w:numFmt w:val="decimal"/>
      <w:isLgl/>
      <w:lvlText w:val="%1.%2.%3.%4."/>
      <w:lvlJc w:val="left"/>
      <w:pPr>
        <w:ind w:left="2484" w:hanging="1080"/>
      </w:pPr>
    </w:lvl>
    <w:lvl w:ilvl="4">
      <w:start w:val="1"/>
      <w:numFmt w:val="decimal"/>
      <w:isLgl/>
      <w:lvlText w:val="%1.%2.%3.%4.%5."/>
      <w:lvlJc w:val="left"/>
      <w:pPr>
        <w:ind w:left="2832" w:hanging="1080"/>
      </w:pPr>
    </w:lvl>
    <w:lvl w:ilvl="5">
      <w:start w:val="1"/>
      <w:numFmt w:val="decimal"/>
      <w:isLgl/>
      <w:lvlText w:val="%1.%2.%3.%4.%5.%6."/>
      <w:lvlJc w:val="left"/>
      <w:pPr>
        <w:ind w:left="3540" w:hanging="1440"/>
      </w:pPr>
    </w:lvl>
    <w:lvl w:ilvl="6">
      <w:start w:val="1"/>
      <w:numFmt w:val="decimal"/>
      <w:isLgl/>
      <w:lvlText w:val="%1.%2.%3.%4.%5.%6.%7."/>
      <w:lvlJc w:val="left"/>
      <w:pPr>
        <w:ind w:left="3888" w:hanging="1440"/>
      </w:pPr>
    </w:lvl>
    <w:lvl w:ilvl="7">
      <w:start w:val="1"/>
      <w:numFmt w:val="decimal"/>
      <w:isLgl/>
      <w:lvlText w:val="%1.%2.%3.%4.%5.%6.%7.%8."/>
      <w:lvlJc w:val="left"/>
      <w:pPr>
        <w:ind w:left="4596" w:hanging="1800"/>
      </w:p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</w:lvl>
  </w:abstractNum>
  <w:abstractNum w:abstractNumId="5" w15:restartNumberingAfterBreak="0">
    <w:nsid w:val="35C92041"/>
    <w:multiLevelType w:val="hybridMultilevel"/>
    <w:tmpl w:val="26A29116"/>
    <w:lvl w:ilvl="0" w:tplc="FBBE3B7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BC693E"/>
    <w:multiLevelType w:val="hybridMultilevel"/>
    <w:tmpl w:val="5DDC26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0873FE"/>
    <w:multiLevelType w:val="hybridMultilevel"/>
    <w:tmpl w:val="363E3D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B53C61"/>
    <w:multiLevelType w:val="hybridMultilevel"/>
    <w:tmpl w:val="0AA84328"/>
    <w:lvl w:ilvl="0" w:tplc="3EAE2B02">
      <w:start w:val="1"/>
      <w:numFmt w:val="bullet"/>
      <w:lvlText w:val="–"/>
      <w:lvlJc w:val="left"/>
      <w:pPr>
        <w:ind w:left="767" w:hanging="360"/>
      </w:pPr>
      <w:rPr>
        <w:rFonts w:ascii="Calibri" w:hAnsi="Calibri" w:cs="Times New Roman" w:hint="default"/>
      </w:rPr>
    </w:lvl>
    <w:lvl w:ilvl="1" w:tplc="0415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9" w15:restartNumberingAfterBreak="0">
    <w:nsid w:val="3FAD0ECF"/>
    <w:multiLevelType w:val="hybridMultilevel"/>
    <w:tmpl w:val="F36AB19C"/>
    <w:lvl w:ilvl="0" w:tplc="9CE8EA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04D0A"/>
    <w:multiLevelType w:val="hybridMultilevel"/>
    <w:tmpl w:val="8C4A84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DF4862"/>
    <w:multiLevelType w:val="hybridMultilevel"/>
    <w:tmpl w:val="4C20FFC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A83A5B"/>
    <w:multiLevelType w:val="multilevel"/>
    <w:tmpl w:val="5F1EA0C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66C0DD4"/>
    <w:multiLevelType w:val="hybridMultilevel"/>
    <w:tmpl w:val="F47CFD18"/>
    <w:lvl w:ilvl="0" w:tplc="2B0A9AB8">
      <w:start w:val="1"/>
      <w:numFmt w:val="lowerLetter"/>
      <w:lvlText w:val="%1)"/>
      <w:lvlJc w:val="left"/>
      <w:pPr>
        <w:ind w:left="1146" w:hanging="360"/>
      </w:pPr>
      <w:rPr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6D521CD3"/>
    <w:multiLevelType w:val="hybridMultilevel"/>
    <w:tmpl w:val="6F23FFA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71464997"/>
    <w:multiLevelType w:val="hybridMultilevel"/>
    <w:tmpl w:val="9604C33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891CCA"/>
    <w:multiLevelType w:val="hybridMultilevel"/>
    <w:tmpl w:val="70166C7C"/>
    <w:lvl w:ilvl="0" w:tplc="6E5E83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0047781">
    <w:abstractNumId w:val="14"/>
  </w:num>
  <w:num w:numId="2" w16cid:durableId="1906840804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522131305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1000503767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1864588991">
    <w:abstractNumId w:val="1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 w16cid:durableId="536897255">
    <w:abstractNumId w:val="15"/>
  </w:num>
  <w:num w:numId="7" w16cid:durableId="1991246319">
    <w:abstractNumId w:val="9"/>
  </w:num>
  <w:num w:numId="8" w16cid:durableId="1712850545">
    <w:abstractNumId w:val="8"/>
  </w:num>
  <w:num w:numId="9" w16cid:durableId="1313364768">
    <w:abstractNumId w:val="0"/>
  </w:num>
  <w:num w:numId="10" w16cid:durableId="3740462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87697575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 w16cid:durableId="1575760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7387673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66423446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 w16cid:durableId="707536202">
    <w:abstractNumId w:val="4"/>
  </w:num>
  <w:num w:numId="16" w16cid:durableId="1310669501">
    <w:abstractNumId w:val="13"/>
  </w:num>
  <w:num w:numId="17" w16cid:durableId="313536329">
    <w:abstractNumId w:val="7"/>
  </w:num>
  <w:num w:numId="18" w16cid:durableId="963080811">
    <w:abstractNumId w:val="11"/>
  </w:num>
  <w:num w:numId="19" w16cid:durableId="930940083">
    <w:abstractNumId w:val="3"/>
  </w:num>
  <w:num w:numId="20" w16cid:durableId="1881242217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oNotShadeFormData/>
  <w:characterSpacingControl w:val="doNotCompress"/>
  <w:doNotValidateAgainstSchema/>
  <w:doNotDemarcateInvalidXml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MDE0MDM3szCzNLJQ0lEKTi0uzszPAykwqgUAX/pg1iwAAAA="/>
  </w:docVars>
  <w:rsids>
    <w:rsidRoot w:val="00172A27"/>
    <w:rsid w:val="00004501"/>
    <w:rsid w:val="00011788"/>
    <w:rsid w:val="00013EF7"/>
    <w:rsid w:val="00017A23"/>
    <w:rsid w:val="0002707E"/>
    <w:rsid w:val="000272E2"/>
    <w:rsid w:val="0003057E"/>
    <w:rsid w:val="00034E8E"/>
    <w:rsid w:val="0004247F"/>
    <w:rsid w:val="000434D8"/>
    <w:rsid w:val="00046352"/>
    <w:rsid w:val="00047158"/>
    <w:rsid w:val="000501F2"/>
    <w:rsid w:val="0005242F"/>
    <w:rsid w:val="00062426"/>
    <w:rsid w:val="00063BFD"/>
    <w:rsid w:val="00084044"/>
    <w:rsid w:val="00087103"/>
    <w:rsid w:val="00091641"/>
    <w:rsid w:val="000957F0"/>
    <w:rsid w:val="00096260"/>
    <w:rsid w:val="000977BB"/>
    <w:rsid w:val="000A0F9B"/>
    <w:rsid w:val="000A1C6F"/>
    <w:rsid w:val="000A2788"/>
    <w:rsid w:val="000B1AB2"/>
    <w:rsid w:val="000B2824"/>
    <w:rsid w:val="000B6DC1"/>
    <w:rsid w:val="000D4D9D"/>
    <w:rsid w:val="000D657B"/>
    <w:rsid w:val="000D703C"/>
    <w:rsid w:val="000E1FE5"/>
    <w:rsid w:val="000F1564"/>
    <w:rsid w:val="000F45D7"/>
    <w:rsid w:val="000F4D76"/>
    <w:rsid w:val="000F5E2D"/>
    <w:rsid w:val="00102A0E"/>
    <w:rsid w:val="00103572"/>
    <w:rsid w:val="0011775B"/>
    <w:rsid w:val="00123877"/>
    <w:rsid w:val="00125DAC"/>
    <w:rsid w:val="001327CD"/>
    <w:rsid w:val="001333BD"/>
    <w:rsid w:val="001448D9"/>
    <w:rsid w:val="00145C51"/>
    <w:rsid w:val="001523CA"/>
    <w:rsid w:val="00156BB5"/>
    <w:rsid w:val="00156C65"/>
    <w:rsid w:val="00157B0B"/>
    <w:rsid w:val="00162FD5"/>
    <w:rsid w:val="001708CF"/>
    <w:rsid w:val="00173210"/>
    <w:rsid w:val="00173892"/>
    <w:rsid w:val="00173CD3"/>
    <w:rsid w:val="00184567"/>
    <w:rsid w:val="0018563D"/>
    <w:rsid w:val="00187964"/>
    <w:rsid w:val="00192E63"/>
    <w:rsid w:val="001A27F9"/>
    <w:rsid w:val="001A3476"/>
    <w:rsid w:val="001A3F55"/>
    <w:rsid w:val="001A4534"/>
    <w:rsid w:val="001B4794"/>
    <w:rsid w:val="001B672A"/>
    <w:rsid w:val="001C203B"/>
    <w:rsid w:val="001C5178"/>
    <w:rsid w:val="001C7B98"/>
    <w:rsid w:val="001D2EA0"/>
    <w:rsid w:val="001D3945"/>
    <w:rsid w:val="001E1523"/>
    <w:rsid w:val="001E1C0A"/>
    <w:rsid w:val="001E32FE"/>
    <w:rsid w:val="001E6D96"/>
    <w:rsid w:val="001E7C37"/>
    <w:rsid w:val="001F082B"/>
    <w:rsid w:val="001F1CE5"/>
    <w:rsid w:val="001F7C03"/>
    <w:rsid w:val="00215441"/>
    <w:rsid w:val="002212C0"/>
    <w:rsid w:val="00221AC9"/>
    <w:rsid w:val="002223CF"/>
    <w:rsid w:val="002266B4"/>
    <w:rsid w:val="002275BD"/>
    <w:rsid w:val="00232245"/>
    <w:rsid w:val="00235ABE"/>
    <w:rsid w:val="00236E3E"/>
    <w:rsid w:val="002402BF"/>
    <w:rsid w:val="0024304A"/>
    <w:rsid w:val="002658BF"/>
    <w:rsid w:val="002666EF"/>
    <w:rsid w:val="002676BF"/>
    <w:rsid w:val="00272219"/>
    <w:rsid w:val="00275126"/>
    <w:rsid w:val="00275AC7"/>
    <w:rsid w:val="00276A22"/>
    <w:rsid w:val="00281985"/>
    <w:rsid w:val="002826A6"/>
    <w:rsid w:val="00287123"/>
    <w:rsid w:val="002876DD"/>
    <w:rsid w:val="00287D0D"/>
    <w:rsid w:val="00290CA7"/>
    <w:rsid w:val="00291B54"/>
    <w:rsid w:val="002956B2"/>
    <w:rsid w:val="002A266C"/>
    <w:rsid w:val="002A30E3"/>
    <w:rsid w:val="002A4DC8"/>
    <w:rsid w:val="002B045B"/>
    <w:rsid w:val="002B2599"/>
    <w:rsid w:val="002B4CE8"/>
    <w:rsid w:val="002B74CE"/>
    <w:rsid w:val="002B74D5"/>
    <w:rsid w:val="002C648D"/>
    <w:rsid w:val="002C7414"/>
    <w:rsid w:val="002E0FB3"/>
    <w:rsid w:val="002E1D4B"/>
    <w:rsid w:val="003033ED"/>
    <w:rsid w:val="00303724"/>
    <w:rsid w:val="00303D00"/>
    <w:rsid w:val="003071B7"/>
    <w:rsid w:val="0032283A"/>
    <w:rsid w:val="00325186"/>
    <w:rsid w:val="00326F95"/>
    <w:rsid w:val="00327082"/>
    <w:rsid w:val="00331F24"/>
    <w:rsid w:val="00332EA8"/>
    <w:rsid w:val="00342318"/>
    <w:rsid w:val="003460B0"/>
    <w:rsid w:val="00346111"/>
    <w:rsid w:val="00347A54"/>
    <w:rsid w:val="00347C54"/>
    <w:rsid w:val="00347E68"/>
    <w:rsid w:val="0035695F"/>
    <w:rsid w:val="00361D5B"/>
    <w:rsid w:val="00362D7B"/>
    <w:rsid w:val="0036581A"/>
    <w:rsid w:val="003749E8"/>
    <w:rsid w:val="00377B42"/>
    <w:rsid w:val="003827C7"/>
    <w:rsid w:val="00396C25"/>
    <w:rsid w:val="003979FF"/>
    <w:rsid w:val="003A0E2F"/>
    <w:rsid w:val="003A16CD"/>
    <w:rsid w:val="003A2905"/>
    <w:rsid w:val="003A70E8"/>
    <w:rsid w:val="003B204B"/>
    <w:rsid w:val="003B27CE"/>
    <w:rsid w:val="003B710B"/>
    <w:rsid w:val="003C13CE"/>
    <w:rsid w:val="003C2064"/>
    <w:rsid w:val="003D0164"/>
    <w:rsid w:val="003D0175"/>
    <w:rsid w:val="003D0900"/>
    <w:rsid w:val="003D1F2B"/>
    <w:rsid w:val="003D2A2D"/>
    <w:rsid w:val="003D2DDF"/>
    <w:rsid w:val="003D3BF7"/>
    <w:rsid w:val="003D3F7B"/>
    <w:rsid w:val="003D51F4"/>
    <w:rsid w:val="003D5823"/>
    <w:rsid w:val="003D68BD"/>
    <w:rsid w:val="003D7177"/>
    <w:rsid w:val="003E1174"/>
    <w:rsid w:val="003E3F6E"/>
    <w:rsid w:val="003F12B0"/>
    <w:rsid w:val="003F2353"/>
    <w:rsid w:val="003F71CE"/>
    <w:rsid w:val="00405C24"/>
    <w:rsid w:val="00410116"/>
    <w:rsid w:val="00416376"/>
    <w:rsid w:val="00417FAD"/>
    <w:rsid w:val="00420080"/>
    <w:rsid w:val="00421C0F"/>
    <w:rsid w:val="00421DAE"/>
    <w:rsid w:val="004220BE"/>
    <w:rsid w:val="00425020"/>
    <w:rsid w:val="004263CC"/>
    <w:rsid w:val="00426F95"/>
    <w:rsid w:val="00430C30"/>
    <w:rsid w:val="0043354D"/>
    <w:rsid w:val="00442CE2"/>
    <w:rsid w:val="00446426"/>
    <w:rsid w:val="00446D1F"/>
    <w:rsid w:val="00450CC0"/>
    <w:rsid w:val="00452529"/>
    <w:rsid w:val="00454440"/>
    <w:rsid w:val="0046291E"/>
    <w:rsid w:val="00462FBB"/>
    <w:rsid w:val="00467346"/>
    <w:rsid w:val="004706B2"/>
    <w:rsid w:val="004811E6"/>
    <w:rsid w:val="004846C1"/>
    <w:rsid w:val="00492407"/>
    <w:rsid w:val="0049240C"/>
    <w:rsid w:val="00492E4D"/>
    <w:rsid w:val="00493864"/>
    <w:rsid w:val="00495017"/>
    <w:rsid w:val="004B00E3"/>
    <w:rsid w:val="004B192D"/>
    <w:rsid w:val="004B1B4F"/>
    <w:rsid w:val="004B2D6A"/>
    <w:rsid w:val="004B3063"/>
    <w:rsid w:val="004C00CF"/>
    <w:rsid w:val="004C6139"/>
    <w:rsid w:val="004C67A1"/>
    <w:rsid w:val="004C6C1C"/>
    <w:rsid w:val="004C6D9F"/>
    <w:rsid w:val="004D448F"/>
    <w:rsid w:val="004D7D0E"/>
    <w:rsid w:val="004E2982"/>
    <w:rsid w:val="004E4E75"/>
    <w:rsid w:val="004F1703"/>
    <w:rsid w:val="004F6F9D"/>
    <w:rsid w:val="005007F0"/>
    <w:rsid w:val="00502A3D"/>
    <w:rsid w:val="00504872"/>
    <w:rsid w:val="00506B1C"/>
    <w:rsid w:val="0051353A"/>
    <w:rsid w:val="00514F72"/>
    <w:rsid w:val="005171DB"/>
    <w:rsid w:val="00517AAC"/>
    <w:rsid w:val="00517FDA"/>
    <w:rsid w:val="00526769"/>
    <w:rsid w:val="00526B74"/>
    <w:rsid w:val="00527E02"/>
    <w:rsid w:val="0053451C"/>
    <w:rsid w:val="0053719B"/>
    <w:rsid w:val="005376FF"/>
    <w:rsid w:val="005409A9"/>
    <w:rsid w:val="0054351A"/>
    <w:rsid w:val="00550C48"/>
    <w:rsid w:val="00551980"/>
    <w:rsid w:val="00551B60"/>
    <w:rsid w:val="00551E48"/>
    <w:rsid w:val="00551F1E"/>
    <w:rsid w:val="00552259"/>
    <w:rsid w:val="00557FD0"/>
    <w:rsid w:val="0056229B"/>
    <w:rsid w:val="00565205"/>
    <w:rsid w:val="00574480"/>
    <w:rsid w:val="00575C4A"/>
    <w:rsid w:val="005764DF"/>
    <w:rsid w:val="00587AAD"/>
    <w:rsid w:val="00590200"/>
    <w:rsid w:val="00595126"/>
    <w:rsid w:val="005B14EB"/>
    <w:rsid w:val="005B1592"/>
    <w:rsid w:val="005B2414"/>
    <w:rsid w:val="005B746E"/>
    <w:rsid w:val="005D1465"/>
    <w:rsid w:val="005D1BD1"/>
    <w:rsid w:val="005D72B7"/>
    <w:rsid w:val="005E07B0"/>
    <w:rsid w:val="005E0F21"/>
    <w:rsid w:val="005E2F19"/>
    <w:rsid w:val="005E466E"/>
    <w:rsid w:val="005E57E3"/>
    <w:rsid w:val="005E6A83"/>
    <w:rsid w:val="005E7023"/>
    <w:rsid w:val="00613EF4"/>
    <w:rsid w:val="00613F29"/>
    <w:rsid w:val="006143DA"/>
    <w:rsid w:val="00614AE0"/>
    <w:rsid w:val="00614D27"/>
    <w:rsid w:val="00615E5F"/>
    <w:rsid w:val="00615EEE"/>
    <w:rsid w:val="0062209D"/>
    <w:rsid w:val="00623639"/>
    <w:rsid w:val="00626047"/>
    <w:rsid w:val="006313E1"/>
    <w:rsid w:val="00632347"/>
    <w:rsid w:val="0064017F"/>
    <w:rsid w:val="00642B97"/>
    <w:rsid w:val="0064319D"/>
    <w:rsid w:val="0064498A"/>
    <w:rsid w:val="00644F46"/>
    <w:rsid w:val="0065000A"/>
    <w:rsid w:val="00652DF9"/>
    <w:rsid w:val="00653447"/>
    <w:rsid w:val="00660577"/>
    <w:rsid w:val="00675C4C"/>
    <w:rsid w:val="00676D86"/>
    <w:rsid w:val="006815EE"/>
    <w:rsid w:val="006825D6"/>
    <w:rsid w:val="00686BC0"/>
    <w:rsid w:val="00687C70"/>
    <w:rsid w:val="00697627"/>
    <w:rsid w:val="006A1A07"/>
    <w:rsid w:val="006A2DB4"/>
    <w:rsid w:val="006B5985"/>
    <w:rsid w:val="006C0178"/>
    <w:rsid w:val="006C4D4F"/>
    <w:rsid w:val="006C6E9C"/>
    <w:rsid w:val="006D11AB"/>
    <w:rsid w:val="006D1866"/>
    <w:rsid w:val="006D24B7"/>
    <w:rsid w:val="006D2A15"/>
    <w:rsid w:val="006E1401"/>
    <w:rsid w:val="006E1EC7"/>
    <w:rsid w:val="006E3FE6"/>
    <w:rsid w:val="006E5D6E"/>
    <w:rsid w:val="006E74D8"/>
    <w:rsid w:val="006F3676"/>
    <w:rsid w:val="006F404B"/>
    <w:rsid w:val="00700404"/>
    <w:rsid w:val="00701B3C"/>
    <w:rsid w:val="00712A38"/>
    <w:rsid w:val="00722F07"/>
    <w:rsid w:val="00724ED0"/>
    <w:rsid w:val="00725179"/>
    <w:rsid w:val="00734475"/>
    <w:rsid w:val="00736466"/>
    <w:rsid w:val="00736CC8"/>
    <w:rsid w:val="007414DC"/>
    <w:rsid w:val="00743A9D"/>
    <w:rsid w:val="00745DBA"/>
    <w:rsid w:val="007541EB"/>
    <w:rsid w:val="00755118"/>
    <w:rsid w:val="00756A68"/>
    <w:rsid w:val="007572CD"/>
    <w:rsid w:val="00757603"/>
    <w:rsid w:val="007600CB"/>
    <w:rsid w:val="00764264"/>
    <w:rsid w:val="007915DA"/>
    <w:rsid w:val="007931A8"/>
    <w:rsid w:val="0079656A"/>
    <w:rsid w:val="007A58B5"/>
    <w:rsid w:val="007A5FED"/>
    <w:rsid w:val="007B0871"/>
    <w:rsid w:val="007B18F9"/>
    <w:rsid w:val="007B6706"/>
    <w:rsid w:val="007C074F"/>
    <w:rsid w:val="007C1BE8"/>
    <w:rsid w:val="007C3476"/>
    <w:rsid w:val="007C64B3"/>
    <w:rsid w:val="007C6C9B"/>
    <w:rsid w:val="007C7605"/>
    <w:rsid w:val="007D7286"/>
    <w:rsid w:val="007E0568"/>
    <w:rsid w:val="007E3099"/>
    <w:rsid w:val="007E5151"/>
    <w:rsid w:val="007F0294"/>
    <w:rsid w:val="007F14B2"/>
    <w:rsid w:val="007F5B2E"/>
    <w:rsid w:val="007F5C6F"/>
    <w:rsid w:val="008029E9"/>
    <w:rsid w:val="0080407A"/>
    <w:rsid w:val="008042FF"/>
    <w:rsid w:val="00814CDE"/>
    <w:rsid w:val="00816321"/>
    <w:rsid w:val="00820340"/>
    <w:rsid w:val="0082604B"/>
    <w:rsid w:val="00827222"/>
    <w:rsid w:val="00827427"/>
    <w:rsid w:val="00832C68"/>
    <w:rsid w:val="008337C6"/>
    <w:rsid w:val="00833F62"/>
    <w:rsid w:val="0083733A"/>
    <w:rsid w:val="00843070"/>
    <w:rsid w:val="0084437C"/>
    <w:rsid w:val="0085447B"/>
    <w:rsid w:val="008618A4"/>
    <w:rsid w:val="00862672"/>
    <w:rsid w:val="00863F43"/>
    <w:rsid w:val="00866145"/>
    <w:rsid w:val="00871EF5"/>
    <w:rsid w:val="00874814"/>
    <w:rsid w:val="0088024E"/>
    <w:rsid w:val="008820C7"/>
    <w:rsid w:val="0088278F"/>
    <w:rsid w:val="00882E11"/>
    <w:rsid w:val="008841EB"/>
    <w:rsid w:val="0089289B"/>
    <w:rsid w:val="00894FAF"/>
    <w:rsid w:val="00895FA3"/>
    <w:rsid w:val="008977A9"/>
    <w:rsid w:val="008A04E8"/>
    <w:rsid w:val="008A23BE"/>
    <w:rsid w:val="008A46D9"/>
    <w:rsid w:val="008B0C47"/>
    <w:rsid w:val="008B1038"/>
    <w:rsid w:val="008B6C85"/>
    <w:rsid w:val="008B70F3"/>
    <w:rsid w:val="008B7906"/>
    <w:rsid w:val="008C582F"/>
    <w:rsid w:val="008C6CD8"/>
    <w:rsid w:val="008D507C"/>
    <w:rsid w:val="008E15E4"/>
    <w:rsid w:val="008E270E"/>
    <w:rsid w:val="008E275C"/>
    <w:rsid w:val="008E27FD"/>
    <w:rsid w:val="008E328F"/>
    <w:rsid w:val="008F09AF"/>
    <w:rsid w:val="008F24B2"/>
    <w:rsid w:val="00901915"/>
    <w:rsid w:val="00905D97"/>
    <w:rsid w:val="00916569"/>
    <w:rsid w:val="00921B10"/>
    <w:rsid w:val="00923025"/>
    <w:rsid w:val="00924DBE"/>
    <w:rsid w:val="00930968"/>
    <w:rsid w:val="00930E2C"/>
    <w:rsid w:val="0093213B"/>
    <w:rsid w:val="00932A54"/>
    <w:rsid w:val="00933EA1"/>
    <w:rsid w:val="00937929"/>
    <w:rsid w:val="0094620E"/>
    <w:rsid w:val="00962B36"/>
    <w:rsid w:val="00971E2B"/>
    <w:rsid w:val="0097261A"/>
    <w:rsid w:val="00974F0F"/>
    <w:rsid w:val="00975A03"/>
    <w:rsid w:val="0097618F"/>
    <w:rsid w:val="0097741F"/>
    <w:rsid w:val="00981454"/>
    <w:rsid w:val="00982EB6"/>
    <w:rsid w:val="00982F72"/>
    <w:rsid w:val="00990415"/>
    <w:rsid w:val="00993170"/>
    <w:rsid w:val="00993B63"/>
    <w:rsid w:val="009955C0"/>
    <w:rsid w:val="009A1C11"/>
    <w:rsid w:val="009A3B1C"/>
    <w:rsid w:val="009A4B04"/>
    <w:rsid w:val="009A4BF8"/>
    <w:rsid w:val="009A6CD1"/>
    <w:rsid w:val="009B2699"/>
    <w:rsid w:val="009B3ADB"/>
    <w:rsid w:val="009C07A5"/>
    <w:rsid w:val="009C7DAA"/>
    <w:rsid w:val="009D0892"/>
    <w:rsid w:val="009D6252"/>
    <w:rsid w:val="009D6F71"/>
    <w:rsid w:val="009D793A"/>
    <w:rsid w:val="009E0B0B"/>
    <w:rsid w:val="009E236E"/>
    <w:rsid w:val="009F58DE"/>
    <w:rsid w:val="009F70DA"/>
    <w:rsid w:val="00A01043"/>
    <w:rsid w:val="00A039DD"/>
    <w:rsid w:val="00A11692"/>
    <w:rsid w:val="00A207C3"/>
    <w:rsid w:val="00A20FE4"/>
    <w:rsid w:val="00A2296F"/>
    <w:rsid w:val="00A22B48"/>
    <w:rsid w:val="00A25585"/>
    <w:rsid w:val="00A364FD"/>
    <w:rsid w:val="00A37FE7"/>
    <w:rsid w:val="00A403A5"/>
    <w:rsid w:val="00A50598"/>
    <w:rsid w:val="00A5070C"/>
    <w:rsid w:val="00A50B53"/>
    <w:rsid w:val="00A624AF"/>
    <w:rsid w:val="00A64035"/>
    <w:rsid w:val="00A72C23"/>
    <w:rsid w:val="00A75446"/>
    <w:rsid w:val="00A757C6"/>
    <w:rsid w:val="00A868A4"/>
    <w:rsid w:val="00A95BDF"/>
    <w:rsid w:val="00A97F35"/>
    <w:rsid w:val="00AA30B4"/>
    <w:rsid w:val="00AB06CD"/>
    <w:rsid w:val="00AB16CD"/>
    <w:rsid w:val="00AB3233"/>
    <w:rsid w:val="00AB508A"/>
    <w:rsid w:val="00AC4904"/>
    <w:rsid w:val="00AC536F"/>
    <w:rsid w:val="00AC6966"/>
    <w:rsid w:val="00AC737F"/>
    <w:rsid w:val="00AD668E"/>
    <w:rsid w:val="00AD792D"/>
    <w:rsid w:val="00AE4020"/>
    <w:rsid w:val="00AE70CF"/>
    <w:rsid w:val="00AF1B15"/>
    <w:rsid w:val="00AF3127"/>
    <w:rsid w:val="00AF4D93"/>
    <w:rsid w:val="00AF6D60"/>
    <w:rsid w:val="00AF6E6B"/>
    <w:rsid w:val="00B00FAE"/>
    <w:rsid w:val="00B026FB"/>
    <w:rsid w:val="00B1208F"/>
    <w:rsid w:val="00B2361B"/>
    <w:rsid w:val="00B2420E"/>
    <w:rsid w:val="00B246D0"/>
    <w:rsid w:val="00B25FFA"/>
    <w:rsid w:val="00B329A0"/>
    <w:rsid w:val="00B33D20"/>
    <w:rsid w:val="00B371B3"/>
    <w:rsid w:val="00B4337A"/>
    <w:rsid w:val="00B44B0B"/>
    <w:rsid w:val="00B4581C"/>
    <w:rsid w:val="00B468FB"/>
    <w:rsid w:val="00B516E3"/>
    <w:rsid w:val="00B54D83"/>
    <w:rsid w:val="00B5501E"/>
    <w:rsid w:val="00B5639A"/>
    <w:rsid w:val="00B563F5"/>
    <w:rsid w:val="00B5748B"/>
    <w:rsid w:val="00B60213"/>
    <w:rsid w:val="00B60D5A"/>
    <w:rsid w:val="00B634B4"/>
    <w:rsid w:val="00B66C70"/>
    <w:rsid w:val="00B715A1"/>
    <w:rsid w:val="00B732F2"/>
    <w:rsid w:val="00B81CA6"/>
    <w:rsid w:val="00B84A2C"/>
    <w:rsid w:val="00B941FD"/>
    <w:rsid w:val="00B96083"/>
    <w:rsid w:val="00BA095F"/>
    <w:rsid w:val="00BA6402"/>
    <w:rsid w:val="00BA7F3D"/>
    <w:rsid w:val="00BB0FA1"/>
    <w:rsid w:val="00BB6BF7"/>
    <w:rsid w:val="00BC4F09"/>
    <w:rsid w:val="00BC5F48"/>
    <w:rsid w:val="00BC6EED"/>
    <w:rsid w:val="00BC7529"/>
    <w:rsid w:val="00BD07FE"/>
    <w:rsid w:val="00BD1578"/>
    <w:rsid w:val="00BD2201"/>
    <w:rsid w:val="00BE3A9F"/>
    <w:rsid w:val="00BF1389"/>
    <w:rsid w:val="00BF1D64"/>
    <w:rsid w:val="00BF50B1"/>
    <w:rsid w:val="00BF7FD9"/>
    <w:rsid w:val="00C00FB9"/>
    <w:rsid w:val="00C02EE1"/>
    <w:rsid w:val="00C10CA2"/>
    <w:rsid w:val="00C140A1"/>
    <w:rsid w:val="00C20174"/>
    <w:rsid w:val="00C2270D"/>
    <w:rsid w:val="00C25C06"/>
    <w:rsid w:val="00C3222A"/>
    <w:rsid w:val="00C362BE"/>
    <w:rsid w:val="00C36AF6"/>
    <w:rsid w:val="00C451BC"/>
    <w:rsid w:val="00C455AF"/>
    <w:rsid w:val="00C45E1F"/>
    <w:rsid w:val="00C53E28"/>
    <w:rsid w:val="00C61103"/>
    <w:rsid w:val="00C710DD"/>
    <w:rsid w:val="00C751B7"/>
    <w:rsid w:val="00C7524F"/>
    <w:rsid w:val="00C7589D"/>
    <w:rsid w:val="00C777DD"/>
    <w:rsid w:val="00C815E3"/>
    <w:rsid w:val="00C834A3"/>
    <w:rsid w:val="00C83BB0"/>
    <w:rsid w:val="00C8681A"/>
    <w:rsid w:val="00C90F97"/>
    <w:rsid w:val="00C94713"/>
    <w:rsid w:val="00CA000F"/>
    <w:rsid w:val="00CA09ED"/>
    <w:rsid w:val="00CA115C"/>
    <w:rsid w:val="00CC2DBA"/>
    <w:rsid w:val="00CD4535"/>
    <w:rsid w:val="00CD471F"/>
    <w:rsid w:val="00CE1781"/>
    <w:rsid w:val="00CE5DD3"/>
    <w:rsid w:val="00CE5E14"/>
    <w:rsid w:val="00CF3A1F"/>
    <w:rsid w:val="00CF6017"/>
    <w:rsid w:val="00D04944"/>
    <w:rsid w:val="00D04C04"/>
    <w:rsid w:val="00D0601D"/>
    <w:rsid w:val="00D162A2"/>
    <w:rsid w:val="00D20095"/>
    <w:rsid w:val="00D21597"/>
    <w:rsid w:val="00D31684"/>
    <w:rsid w:val="00D40B52"/>
    <w:rsid w:val="00D41611"/>
    <w:rsid w:val="00D460FD"/>
    <w:rsid w:val="00D46400"/>
    <w:rsid w:val="00D5502A"/>
    <w:rsid w:val="00D56411"/>
    <w:rsid w:val="00D60A1E"/>
    <w:rsid w:val="00D60DB0"/>
    <w:rsid w:val="00D623EE"/>
    <w:rsid w:val="00D6670C"/>
    <w:rsid w:val="00D66B55"/>
    <w:rsid w:val="00D676E6"/>
    <w:rsid w:val="00D711A6"/>
    <w:rsid w:val="00D7195E"/>
    <w:rsid w:val="00D7349B"/>
    <w:rsid w:val="00D73959"/>
    <w:rsid w:val="00D82C5B"/>
    <w:rsid w:val="00D83089"/>
    <w:rsid w:val="00D85062"/>
    <w:rsid w:val="00D857B5"/>
    <w:rsid w:val="00D92216"/>
    <w:rsid w:val="00D95278"/>
    <w:rsid w:val="00DA295A"/>
    <w:rsid w:val="00DB0CFD"/>
    <w:rsid w:val="00DB34FD"/>
    <w:rsid w:val="00DC04B5"/>
    <w:rsid w:val="00DC4DF9"/>
    <w:rsid w:val="00DD07A0"/>
    <w:rsid w:val="00DD2424"/>
    <w:rsid w:val="00DD380E"/>
    <w:rsid w:val="00DD59C8"/>
    <w:rsid w:val="00DD7F50"/>
    <w:rsid w:val="00DE1E57"/>
    <w:rsid w:val="00DE28E6"/>
    <w:rsid w:val="00DE4875"/>
    <w:rsid w:val="00DF11E3"/>
    <w:rsid w:val="00DF2E99"/>
    <w:rsid w:val="00E02AC7"/>
    <w:rsid w:val="00E03255"/>
    <w:rsid w:val="00E11CCE"/>
    <w:rsid w:val="00E12ED4"/>
    <w:rsid w:val="00E20FC0"/>
    <w:rsid w:val="00E22B5D"/>
    <w:rsid w:val="00E26D9A"/>
    <w:rsid w:val="00E2798B"/>
    <w:rsid w:val="00E36665"/>
    <w:rsid w:val="00E43C6D"/>
    <w:rsid w:val="00E46B6D"/>
    <w:rsid w:val="00E52B44"/>
    <w:rsid w:val="00E54DC5"/>
    <w:rsid w:val="00E5539F"/>
    <w:rsid w:val="00E62E45"/>
    <w:rsid w:val="00E6663B"/>
    <w:rsid w:val="00E7767F"/>
    <w:rsid w:val="00E816FE"/>
    <w:rsid w:val="00E85249"/>
    <w:rsid w:val="00E86D16"/>
    <w:rsid w:val="00E87BE8"/>
    <w:rsid w:val="00E933C0"/>
    <w:rsid w:val="00EA2139"/>
    <w:rsid w:val="00EA27DE"/>
    <w:rsid w:val="00EB30B2"/>
    <w:rsid w:val="00EB4630"/>
    <w:rsid w:val="00EC494E"/>
    <w:rsid w:val="00EC5E24"/>
    <w:rsid w:val="00EC6D9D"/>
    <w:rsid w:val="00EC7D3B"/>
    <w:rsid w:val="00ED0FB7"/>
    <w:rsid w:val="00ED2EEE"/>
    <w:rsid w:val="00ED6BEA"/>
    <w:rsid w:val="00ED7116"/>
    <w:rsid w:val="00EE3E4A"/>
    <w:rsid w:val="00EE771F"/>
    <w:rsid w:val="00EF16C3"/>
    <w:rsid w:val="00EF5AF3"/>
    <w:rsid w:val="00F04194"/>
    <w:rsid w:val="00F12F63"/>
    <w:rsid w:val="00F20CF1"/>
    <w:rsid w:val="00F24DAD"/>
    <w:rsid w:val="00F250E0"/>
    <w:rsid w:val="00F26C38"/>
    <w:rsid w:val="00F27851"/>
    <w:rsid w:val="00F339DD"/>
    <w:rsid w:val="00F46E5C"/>
    <w:rsid w:val="00F5076F"/>
    <w:rsid w:val="00F538CB"/>
    <w:rsid w:val="00F55B5A"/>
    <w:rsid w:val="00F61AE0"/>
    <w:rsid w:val="00F64C80"/>
    <w:rsid w:val="00F65078"/>
    <w:rsid w:val="00F724CA"/>
    <w:rsid w:val="00F729BE"/>
    <w:rsid w:val="00F75229"/>
    <w:rsid w:val="00F86DE4"/>
    <w:rsid w:val="00F90351"/>
    <w:rsid w:val="00F93900"/>
    <w:rsid w:val="00F93F20"/>
    <w:rsid w:val="00F9530B"/>
    <w:rsid w:val="00F95A50"/>
    <w:rsid w:val="00F966F7"/>
    <w:rsid w:val="00F96DC5"/>
    <w:rsid w:val="00FA609C"/>
    <w:rsid w:val="00FB137A"/>
    <w:rsid w:val="00FB49CE"/>
    <w:rsid w:val="00FB64D2"/>
    <w:rsid w:val="00FC2F46"/>
    <w:rsid w:val="00FC489D"/>
    <w:rsid w:val="00FC5EE5"/>
    <w:rsid w:val="00FD44DE"/>
    <w:rsid w:val="00FD460A"/>
    <w:rsid w:val="00FD656C"/>
    <w:rsid w:val="00FD7CD0"/>
    <w:rsid w:val="00FE1042"/>
    <w:rsid w:val="00FE2398"/>
    <w:rsid w:val="00FE3C56"/>
    <w:rsid w:val="00FE50EE"/>
    <w:rsid w:val="00FE712B"/>
    <w:rsid w:val="00FF0D16"/>
    <w:rsid w:val="00FF2217"/>
    <w:rsid w:val="00FF3B70"/>
    <w:rsid w:val="00FF5F10"/>
    <w:rsid w:val="00FF6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,"/>
  <w:listSeparator w:val=";"/>
  <w14:docId w14:val="78E6ABD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rPr>
      <w:rFonts w:ascii="Times New Roman" w:eastAsia="Times New Roman" w:hAnsi="Times New Roman" w:cs="Times New Roman"/>
    </w:rPr>
  </w:style>
  <w:style w:type="table" w:default="1" w:styleId="Standardowy">
    <w:name w:val="Normal Table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</w:style>
  <w:style w:type="character" w:customStyle="1" w:styleId="NagwekZnak">
    <w:name w:val="Nagłówek Znak"/>
    <w:link w:val="Nagwek"/>
    <w:uiPriority w:val="99"/>
    <w:rPr>
      <w:rFonts w:ascii="Times New Roman" w:eastAsia="Times New Roman" w:hAnsi="Times New Roman" w:cs="Times New Roman"/>
      <w:sz w:val="24"/>
      <w:szCs w:val="24"/>
      <w:lang w:val="pl-PL" w:eastAsia="pl-PL" w:bidi="ar-SA"/>
    </w:rPr>
  </w:style>
  <w:style w:type="paragraph" w:styleId="Nagwek">
    <w:name w:val="header"/>
    <w:basedOn w:val="Normalny"/>
    <w:link w:val="NagwekZnak"/>
    <w:uiPriority w:val="99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rPr>
      <w:rFonts w:ascii="Times New Roman" w:eastAsia="Times New Roman" w:hAnsi="Times New Roman" w:cs="Times New Roman"/>
      <w:sz w:val="24"/>
      <w:szCs w:val="24"/>
      <w:lang w:val="pl-PL" w:eastAsia="pl-PL" w:bidi="ar-SA"/>
    </w:rPr>
  </w:style>
  <w:style w:type="paragraph" w:styleId="Stopka">
    <w:name w:val="footer"/>
    <w:basedOn w:val="Normalny"/>
    <w:link w:val="StopkaZnak"/>
    <w:pPr>
      <w:tabs>
        <w:tab w:val="center" w:pos="4536"/>
        <w:tab w:val="right" w:pos="9072"/>
      </w:tabs>
    </w:pPr>
  </w:style>
  <w:style w:type="character" w:styleId="Numerstrony">
    <w:name w:val="page number"/>
    <w:rPr>
      <w:rFonts w:ascii="Times New Roman" w:eastAsia="Times New Roman" w:hAnsi="Times New Roman" w:cs="Times New Roman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ListParagraph">
    <w:name w:val="List Paragraph"/>
    <w:basedOn w:val="Normalny"/>
    <w:pPr>
      <w:ind w:left="720"/>
      <w:contextualSpacing/>
    </w:pPr>
    <w:rPr>
      <w:rFonts w:eastAsia="Calibri"/>
    </w:rPr>
  </w:style>
  <w:style w:type="character" w:customStyle="1" w:styleId="IGindeksgrny">
    <w:name w:val="_IG_ – indeks górny"/>
    <w:rPr>
      <w:rFonts w:ascii="Times New Roman" w:eastAsia="Times New Roman" w:hAnsi="Times New Roman" w:cs="Times New Roman"/>
      <w:spacing w:val="0"/>
      <w:vertAlign w:val="superscript"/>
    </w:rPr>
  </w:style>
  <w:style w:type="paragraph" w:customStyle="1" w:styleId="PKTpunkt">
    <w:name w:val="PKT – punkt"/>
    <w:pPr>
      <w:spacing w:line="360" w:lineRule="auto"/>
      <w:ind w:left="510" w:hanging="510"/>
      <w:jc w:val="both"/>
    </w:pPr>
    <w:rPr>
      <w:rFonts w:ascii="Times" w:eastAsia="Calibri" w:hAnsi="Times" w:cs="Arial"/>
      <w:bCs/>
      <w:sz w:val="24"/>
    </w:rPr>
  </w:style>
  <w:style w:type="paragraph" w:styleId="NormalnyWeb">
    <w:name w:val="Normal (Web)"/>
    <w:basedOn w:val="Normalny"/>
    <w:uiPriority w:val="99"/>
    <w:pPr>
      <w:spacing w:before="100" w:beforeAutospacing="1" w:after="100" w:afterAutospacing="1"/>
    </w:pPr>
    <w:rPr>
      <w:rFonts w:ascii="Verdana" w:hAnsi="Verdana"/>
      <w:color w:val="000066"/>
      <w:sz w:val="18"/>
      <w:szCs w:val="18"/>
    </w:rPr>
  </w:style>
  <w:style w:type="paragraph" w:customStyle="1" w:styleId="TekstprzypisudolnegoPodrozdzia">
    <w:name w:val="Tekst przypisu dolnego.Podrozdział"/>
    <w:basedOn w:val="Normalny"/>
    <w:pPr>
      <w:spacing w:after="120"/>
      <w:jc w:val="both"/>
    </w:pPr>
    <w:rPr>
      <w:szCs w:val="20"/>
      <w:lang w:val="en-GB"/>
    </w:rPr>
  </w:style>
  <w:style w:type="character" w:styleId="Hipercze">
    <w:name w:val="Hyperlink"/>
    <w:rPr>
      <w:rFonts w:ascii="Times New Roman" w:eastAsia="Times New Roman" w:hAnsi="Times New Roman" w:cs="Times New Roman"/>
      <w:color w:val="0000FF"/>
      <w:u w:val="single"/>
    </w:rPr>
  </w:style>
  <w:style w:type="character" w:styleId="Odwoaniedokomentarza">
    <w:name w:val="annotation reference"/>
    <w:uiPriority w:val="99"/>
    <w:rPr>
      <w:rFonts w:ascii="Times New Roman" w:eastAsia="Times New Roman" w:hAnsi="Times New Roman" w:cs="Times New Roman"/>
      <w:sz w:val="16"/>
      <w:szCs w:val="16"/>
    </w:rPr>
  </w:style>
  <w:style w:type="paragraph" w:customStyle="1" w:styleId="pismamz">
    <w:name w:val="pisma_mz"/>
    <w:basedOn w:val="Normalny"/>
    <w:link w:val="pismamzZnak"/>
    <w:pPr>
      <w:spacing w:line="360" w:lineRule="auto"/>
      <w:contextualSpacing/>
      <w:jc w:val="both"/>
    </w:pPr>
    <w:rPr>
      <w:rFonts w:ascii="Arial" w:eastAsia="Calibri" w:hAnsi="Arial"/>
      <w:sz w:val="22"/>
      <w:szCs w:val="22"/>
      <w:lang w:eastAsia="en-US"/>
    </w:rPr>
  </w:style>
  <w:style w:type="character" w:customStyle="1" w:styleId="pismamzZnak">
    <w:name w:val="pisma_mz Znak"/>
    <w:link w:val="pismamz"/>
    <w:rPr>
      <w:rFonts w:ascii="Arial" w:eastAsia="Calibri" w:hAnsi="Arial" w:cs="Times New Roman"/>
      <w:sz w:val="22"/>
      <w:szCs w:val="22"/>
      <w:lang w:val="pl-PL" w:eastAsia="en-US" w:bidi="ar-SA"/>
    </w:rPr>
  </w:style>
  <w:style w:type="paragraph" w:styleId="Zwykytekst">
    <w:name w:val="Plain Text"/>
    <w:basedOn w:val="Normalny"/>
    <w:rPr>
      <w:rFonts w:ascii="Calibri" w:eastAsia="Calibri" w:hAnsi="Calibri" w:cs="Calibri"/>
      <w:sz w:val="22"/>
      <w:szCs w:val="22"/>
      <w:lang w:eastAsia="en-US"/>
    </w:rPr>
  </w:style>
  <w:style w:type="character" w:customStyle="1" w:styleId="TekstkomentarzaZnak">
    <w:name w:val="Tekst komentarza Znak"/>
    <w:link w:val="Tekstkomentarza"/>
    <w:uiPriority w:val="99"/>
    <w:rPr>
      <w:rFonts w:ascii="Calibri" w:eastAsia="Calibri" w:hAnsi="Calibri" w:cs="Times New Roman"/>
      <w:lang w:val="x-none" w:eastAsia="x-none"/>
    </w:rPr>
  </w:style>
  <w:style w:type="paragraph" w:styleId="Tekstkomentarza">
    <w:name w:val="annotation text"/>
    <w:basedOn w:val="Normalny"/>
    <w:link w:val="TekstkomentarzaZnak"/>
    <w:uiPriority w:val="99"/>
    <w:pPr>
      <w:spacing w:after="200"/>
    </w:pPr>
    <w:rPr>
      <w:rFonts w:ascii="Calibri" w:eastAsia="Calibri" w:hAnsi="Calibri"/>
      <w:sz w:val="20"/>
      <w:szCs w:val="20"/>
      <w:lang w:val="x-none" w:eastAsia="x-none"/>
    </w:rPr>
  </w:style>
  <w:style w:type="character" w:styleId="Pogrubienie">
    <w:name w:val="Strong"/>
    <w:qFormat/>
    <w:rPr>
      <w:rFonts w:ascii="Times New Roman" w:eastAsia="Times New Roman" w:hAnsi="Times New Roman" w:cs="Times New Roman"/>
      <w:b/>
      <w:bCs/>
    </w:rPr>
  </w:style>
  <w:style w:type="character" w:customStyle="1" w:styleId="TekstdymkaZnak">
    <w:name w:val="Tekst dymka Znak"/>
    <w:link w:val="Tekstdymka"/>
    <w:rPr>
      <w:rFonts w:ascii="Tahoma" w:eastAsia="Times New Roman" w:hAnsi="Tahoma" w:cs="Tahoma"/>
      <w:sz w:val="16"/>
      <w:szCs w:val="16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przypisudolnegoZnak">
    <w:name w:val="Tekst przypisu dolnego Znak"/>
    <w:aliases w:val="Podrozdział Znak,Przypis Znak,Footnote Znak,Podrozdzia3 Znak,-E Fuﬂnotentext Znak,Fuﬂnotentext Ursprung Znak,Fußnotentext Ursprung Znak,-E Fußnotentext Znak,Fußnote Znak,Footnote text Znak,footnote text Znak,Pl Znak"/>
    <w:link w:val="Tekstprzypisudolnego"/>
    <w:rPr>
      <w:rFonts w:ascii="Times New Roman" w:eastAsia="Times New Roman" w:hAnsi="Times New Roman" w:cs="Times New Roman"/>
      <w:lang w:val="pl-PL" w:eastAsia="pl-PL" w:bidi="ar-SA"/>
    </w:rPr>
  </w:style>
  <w:style w:type="paragraph" w:styleId="Tekstprzypisudolnego">
    <w:name w:val="footnote text"/>
    <w:aliases w:val="Podrozdział,Przypis,Footnote,Podrozdzia3,-E Fuﬂnotentext,Fuﬂnotentext Ursprung,Fußnotentext Ursprung,-E Fußnotentext,Fußnote,Footnote text,Tekst przypisu Znak Znak Znak Znak,Tekst przypisu Znak Znak Znak Znak Znak,footnote text,Pl"/>
    <w:basedOn w:val="Normalny"/>
    <w:link w:val="TekstprzypisudolnegoZnak"/>
    <w:uiPriority w:val="99"/>
    <w:rPr>
      <w:sz w:val="20"/>
      <w:szCs w:val="20"/>
    </w:rPr>
  </w:style>
  <w:style w:type="character" w:styleId="Odwoanieprzypisudolnego">
    <w:name w:val="footnote reference"/>
    <w:aliases w:val="Footnote Reference Number,Footnote reference number,Footnote symbol,note TESI,SUPERS,EN Footnote Reference,Footnote number,Footnote Reference Superscript,Appel note de bas de p,Times 10 Point,Exposant 3 Point,BVI fnr,E FNZ"/>
    <w:qFormat/>
    <w:rPr>
      <w:rFonts w:ascii="Times New Roman" w:eastAsia="Times New Roman" w:hAnsi="Times New Roman" w:cs="Times New Roman"/>
      <w:vertAlign w:val="superscript"/>
    </w:rPr>
  </w:style>
  <w:style w:type="paragraph" w:styleId="Tematkomentarza">
    <w:name w:val="annotation subject"/>
    <w:basedOn w:val="Tekstkomentarza"/>
    <w:next w:val="Tekstkomentarza"/>
    <w:pPr>
      <w:spacing w:after="0"/>
    </w:pPr>
    <w:rPr>
      <w:rFonts w:ascii="Times New Roman" w:eastAsia="Times New Roman" w:hAnsi="Times New Roman"/>
      <w:b/>
      <w:bCs/>
      <w:lang w:val="pl-PL" w:eastAsia="pl-PL"/>
    </w:rPr>
  </w:style>
  <w:style w:type="character" w:customStyle="1" w:styleId="TekstprzypisukocowegoZnak">
    <w:name w:val="Tekst przypisu końcowego Znak"/>
    <w:link w:val="Tekstprzypisukocowego"/>
    <w:rPr>
      <w:rFonts w:ascii="Times New Roman" w:eastAsia="Times New Roman" w:hAnsi="Times New Roman" w:cs="Times New Roman"/>
    </w:rPr>
  </w:style>
  <w:style w:type="paragraph" w:styleId="Tekstprzypisukocowego">
    <w:name w:val="endnote text"/>
    <w:basedOn w:val="Normalny"/>
    <w:link w:val="TekstprzypisukocowegoZnak"/>
    <w:uiPriority w:val="99"/>
    <w:rPr>
      <w:sz w:val="20"/>
      <w:szCs w:val="20"/>
    </w:rPr>
  </w:style>
  <w:style w:type="character" w:styleId="Odwoanieprzypisukocowego">
    <w:name w:val="endnote reference"/>
    <w:rPr>
      <w:rFonts w:ascii="Times New Roman" w:eastAsia="Times New Roman" w:hAnsi="Times New Roman" w:cs="Times New Roman"/>
      <w:vertAlign w:val="superscript"/>
    </w:rPr>
  </w:style>
  <w:style w:type="character" w:styleId="Uwydatnienie">
    <w:name w:val="Emphasis"/>
    <w:qFormat/>
    <w:rPr>
      <w:rFonts w:ascii="Times New Roman" w:eastAsia="Times New Roman" w:hAnsi="Times New Roman" w:cs="Times New Roman"/>
      <w:i/>
      <w:iCs/>
    </w:rPr>
  </w:style>
  <w:style w:type="character" w:customStyle="1" w:styleId="h2">
    <w:name w:val="h2"/>
    <w:rPr>
      <w:rFonts w:ascii="Times New Roman" w:eastAsia="Times New Roman" w:hAnsi="Times New Roman" w:cs="Times New Roman"/>
    </w:rPr>
  </w:style>
  <w:style w:type="paragraph" w:styleId="Akapitzlist">
    <w:name w:val="List Paragraph"/>
    <w:aliases w:val="Dot pt,F5 List Paragraph,List Paragraph1,Recommendation,List Paragraph11,Kolorowa lista — akcent 11,Numerowanie,Listaszerű bekezdés1,List Paragraph à moi,Akapit z listą11,No Spacing1,Indicator Text,Bullet 1,Numbered Para 1,Akapit z list¹1"/>
    <w:basedOn w:val="Normalny"/>
    <w:link w:val="AkapitzlistZnak"/>
    <w:uiPriority w:val="34"/>
    <w:qFormat/>
    <w:rsid w:val="00D85062"/>
    <w:pPr>
      <w:ind w:left="720"/>
      <w:contextualSpacing/>
    </w:pPr>
    <w:rPr>
      <w:rFonts w:eastAsia="Calibri"/>
    </w:rPr>
  </w:style>
  <w:style w:type="character" w:customStyle="1" w:styleId="AkapitzlistZnak">
    <w:name w:val="Akapit z listą Znak"/>
    <w:aliases w:val="Dot pt Znak,F5 List Paragraph Znak,List Paragraph1 Znak,Recommendation Znak,List Paragraph11 Znak,List Paragraph Znak,Kolorowa lista — akcent 11 Znak,Numerowanie Znak,Listaszerű bekezdés1 Znak,List Paragraph à moi Znak,Bullet 1 Znak"/>
    <w:link w:val="Akapitzlist"/>
    <w:uiPriority w:val="34"/>
    <w:qFormat/>
    <w:locked/>
    <w:rsid w:val="00303724"/>
    <w:rPr>
      <w:rFonts w:eastAsia="Calibri"/>
      <w:sz w:val="24"/>
      <w:szCs w:val="24"/>
    </w:rPr>
  </w:style>
  <w:style w:type="paragraph" w:customStyle="1" w:styleId="Tekstpodstawowywcity31">
    <w:name w:val="Tekst podstawowy wcięty 31"/>
    <w:basedOn w:val="Normalny"/>
    <w:rsid w:val="00A95BDF"/>
    <w:pPr>
      <w:widowControl w:val="0"/>
      <w:suppressAutoHyphens/>
      <w:spacing w:line="360" w:lineRule="auto"/>
      <w:ind w:left="708"/>
      <w:jc w:val="both"/>
    </w:pPr>
    <w:rPr>
      <w:rFonts w:eastAsia="Lucida Sans Unicode"/>
      <w:spacing w:val="1"/>
      <w:kern w:val="1"/>
      <w:sz w:val="22"/>
      <w:szCs w:val="22"/>
    </w:rPr>
  </w:style>
  <w:style w:type="character" w:customStyle="1" w:styleId="TekstpodstawowyZnak">
    <w:name w:val="Tekst podstawowy Znak"/>
    <w:link w:val="Tekstpodstawowy"/>
    <w:uiPriority w:val="1"/>
    <w:qFormat/>
    <w:rsid w:val="003D7177"/>
    <w:rPr>
      <w:rFonts w:eastAsia="Lato" w:cs="Lato"/>
      <w:sz w:val="24"/>
    </w:rPr>
  </w:style>
  <w:style w:type="paragraph" w:styleId="Tekstpodstawowy">
    <w:name w:val="Body Text"/>
    <w:basedOn w:val="Normalny"/>
    <w:link w:val="TekstpodstawowyZnak"/>
    <w:uiPriority w:val="1"/>
    <w:qFormat/>
    <w:rsid w:val="003D7177"/>
    <w:pPr>
      <w:widowControl w:val="0"/>
      <w:suppressAutoHyphens/>
      <w:spacing w:after="120"/>
    </w:pPr>
    <w:rPr>
      <w:rFonts w:eastAsia="Lato" w:cs="Lato"/>
      <w:szCs w:val="20"/>
    </w:rPr>
  </w:style>
  <w:style w:type="character" w:customStyle="1" w:styleId="TekstpodstawowyZnak1">
    <w:name w:val="Tekst podstawowy Znak1"/>
    <w:uiPriority w:val="99"/>
    <w:semiHidden/>
    <w:rsid w:val="003D7177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7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6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8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7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2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0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4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4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5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7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5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1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6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3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2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5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7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6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3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9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jpeg"/><Relationship Id="rId7" Type="http://schemas.openxmlformats.org/officeDocument/2006/relationships/image" Target="media/image7.jpe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6" Type="http://schemas.openxmlformats.org/officeDocument/2006/relationships/image" Target="media/image6.jpe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w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02D4CF-C957-4A62-8069-B57B2A145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4-24T12:52:00Z</dcterms:created>
  <dcterms:modified xsi:type="dcterms:W3CDTF">2023-04-24T12:52:00Z</dcterms:modified>
</cp:coreProperties>
</file>